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8402CE" w14:textId="77777777" w:rsidR="005C744B" w:rsidRDefault="007F04A1">
      <w:pPr>
        <w:spacing w:after="170"/>
      </w:pPr>
      <w:r>
        <w:rPr>
          <w:rFonts w:ascii="Arial" w:eastAsia="Arial" w:hAnsi="Arial" w:cs="Arial"/>
          <w:color w:val="653819"/>
          <w:sz w:val="56"/>
        </w:rPr>
        <w:t>How to Get Started using WebEx</w:t>
      </w:r>
    </w:p>
    <w:p w14:paraId="3E6C5DD8" w14:textId="77777777" w:rsidR="005C744B" w:rsidRDefault="007F04A1">
      <w:pPr>
        <w:spacing w:after="167"/>
        <w:ind w:left="-30" w:right="-32"/>
      </w:pPr>
      <w:r>
        <w:rPr>
          <w:noProof/>
        </w:rPr>
        <mc:AlternateContent>
          <mc:Choice Requires="wpg">
            <w:drawing>
              <wp:inline distT="0" distB="0" distL="0" distR="0" wp14:anchorId="405CB031" wp14:editId="3EE00D1C">
                <wp:extent cx="5982209" cy="157734"/>
                <wp:effectExtent l="0" t="0" r="0" b="0"/>
                <wp:docPr id="505" name="Group 5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2209" cy="157734"/>
                          <a:chOff x="0" y="0"/>
                          <a:chExt cx="5982209" cy="157734"/>
                        </a:xfrm>
                      </wpg:grpSpPr>
                      <wps:wsp>
                        <wps:cNvPr id="651" name="Shape 651"/>
                        <wps:cNvSpPr/>
                        <wps:spPr>
                          <a:xfrm>
                            <a:off x="0" y="0"/>
                            <a:ext cx="5982209" cy="1577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2209" h="157734">
                                <a:moveTo>
                                  <a:pt x="0" y="0"/>
                                </a:moveTo>
                                <a:lnTo>
                                  <a:pt x="5982209" y="0"/>
                                </a:lnTo>
                                <a:lnTo>
                                  <a:pt x="5982209" y="157734"/>
                                </a:lnTo>
                                <a:lnTo>
                                  <a:pt x="0" y="1577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C7D7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90049FC" id="Group 505" o:spid="_x0000_s1026" style="width:471.05pt;height:12.4pt;mso-position-horizontal-relative:char;mso-position-vertical-relative:line" coordsize="59822,15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">
                <v:shape id="Shape 651" o:spid="_x0000_s1027" style="position:absolute;width:59822;height:1577;visibility:visible;mso-wrap-style:square;v-text-anchor:top" coordsize="5982209,1577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" path="m,l5982209,r,157734l,157734,,e" fillcolor="#8c7d70" stroked="f" strokeweight="0">
                  <v:stroke miterlimit="83231f" joinstyle="miter"/>
                  <v:path arrowok="t" textboxrect="0,0,5982209,157734"/>
                </v:shape>
                <w10:anchorlock/>
              </v:group>
            </w:pict>
          </mc:Fallback>
        </mc:AlternateContent>
      </w:r>
    </w:p>
    <w:p w14:paraId="5E590C78" w14:textId="77777777" w:rsidR="005C744B" w:rsidRDefault="007F04A1">
      <w:pPr>
        <w:spacing w:after="222"/>
      </w:pPr>
      <w:r>
        <w:rPr>
          <w:rFonts w:ascii="Arial" w:eastAsia="Arial" w:hAnsi="Arial" w:cs="Arial"/>
          <w:b/>
          <w:sz w:val="24"/>
        </w:rPr>
        <w:t>How to Get Started using WebEx</w:t>
      </w:r>
    </w:p>
    <w:p w14:paraId="1940521B" w14:textId="77777777" w:rsidR="005C744B" w:rsidRDefault="007F04A1">
      <w:pPr>
        <w:spacing w:after="159" w:line="362" w:lineRule="auto"/>
        <w:ind w:left="10" w:hanging="10"/>
      </w:pPr>
      <w:r>
        <w:rPr>
          <w:rFonts w:ascii="Arial" w:eastAsia="Arial" w:hAnsi="Arial" w:cs="Arial"/>
        </w:rPr>
        <w:t xml:space="preserve">Access to Cisco WebEx requires an account. To request one, please contact the IST Service Desk: </w:t>
      </w:r>
    </w:p>
    <w:p w14:paraId="539A889C" w14:textId="77777777" w:rsidR="005C744B" w:rsidRDefault="007F04A1">
      <w:pPr>
        <w:spacing w:after="107"/>
        <w:ind w:left="-5" w:right="2192" w:hanging="10"/>
      </w:pPr>
      <w:r>
        <w:rPr>
          <w:rFonts w:ascii="Arial" w:eastAsia="Arial" w:hAnsi="Arial" w:cs="Arial"/>
          <w:b/>
        </w:rPr>
        <w:t xml:space="preserve">Information Services and Technology </w:t>
      </w:r>
    </w:p>
    <w:p w14:paraId="6A77A85A" w14:textId="77777777" w:rsidR="005C744B" w:rsidRDefault="007F04A1">
      <w:pPr>
        <w:spacing w:after="107"/>
        <w:ind w:left="-5" w:right="2192" w:hanging="10"/>
      </w:pPr>
      <w:r>
        <w:rPr>
          <w:rFonts w:ascii="Arial" w:eastAsia="Arial" w:hAnsi="Arial" w:cs="Arial"/>
          <w:b/>
        </w:rPr>
        <w:t xml:space="preserve">123 Fletcher Argue </w:t>
      </w:r>
    </w:p>
    <w:p w14:paraId="0B82832E" w14:textId="77777777" w:rsidR="005C744B" w:rsidRDefault="007F04A1">
      <w:pPr>
        <w:spacing w:after="107"/>
        <w:ind w:left="-5" w:right="2192" w:hanging="10"/>
      </w:pPr>
      <w:r>
        <w:rPr>
          <w:rFonts w:ascii="Arial" w:eastAsia="Arial" w:hAnsi="Arial" w:cs="Arial"/>
          <w:b/>
        </w:rPr>
        <w:t xml:space="preserve">University of Manitoba, Winnipeg, MB R3T 2N2 Canada </w:t>
      </w:r>
    </w:p>
    <w:p w14:paraId="28EF2034" w14:textId="62EE8610" w:rsidR="005C744B" w:rsidRDefault="007F04A1">
      <w:pPr>
        <w:spacing w:after="517" w:line="361" w:lineRule="auto"/>
        <w:ind w:left="-5" w:right="2192" w:hanging="10"/>
      </w:pPr>
      <w:r>
        <w:rPr>
          <w:rFonts w:ascii="Arial" w:eastAsia="Arial" w:hAnsi="Arial" w:cs="Arial"/>
          <w:b/>
        </w:rPr>
        <w:t>Office: 204-474-</w:t>
      </w:r>
      <w:proofErr w:type="gramStart"/>
      <w:r>
        <w:rPr>
          <w:rFonts w:ascii="Arial" w:eastAsia="Arial" w:hAnsi="Arial" w:cs="Arial"/>
          <w:b/>
        </w:rPr>
        <w:t xml:space="preserve">8600  </w:t>
      </w:r>
      <w:r>
        <w:rPr>
          <w:rFonts w:ascii="Arial" w:eastAsia="Arial" w:hAnsi="Arial" w:cs="Arial"/>
          <w:b/>
          <w:color w:val="0000FF"/>
          <w:u w:val="single" w:color="0000FF"/>
        </w:rPr>
        <w:t>Servicedesk@umanitoba.ca</w:t>
      </w:r>
      <w:proofErr w:type="gramEnd"/>
      <w:r>
        <w:rPr>
          <w:rFonts w:ascii="Arial" w:eastAsia="Arial" w:hAnsi="Arial" w:cs="Arial"/>
          <w:b/>
        </w:rPr>
        <w:t xml:space="preserve"> </w:t>
      </w:r>
    </w:p>
    <w:p w14:paraId="78B32FF9" w14:textId="77777777" w:rsidR="005C744B" w:rsidRDefault="007F04A1">
      <w:pPr>
        <w:spacing w:after="217"/>
      </w:pPr>
      <w:r>
        <w:rPr>
          <w:rFonts w:ascii="Arial" w:eastAsia="Arial" w:hAnsi="Arial" w:cs="Arial"/>
          <w:b/>
          <w:sz w:val="24"/>
          <w:u w:val="single" w:color="000000"/>
        </w:rPr>
        <w:t>First Time Login</w:t>
      </w:r>
      <w:r>
        <w:rPr>
          <w:rFonts w:ascii="Arial" w:eastAsia="Arial" w:hAnsi="Arial" w:cs="Arial"/>
          <w:b/>
          <w:sz w:val="24"/>
        </w:rPr>
        <w:t xml:space="preserve"> </w:t>
      </w:r>
    </w:p>
    <w:p w14:paraId="0D444F6F" w14:textId="1DB9D698" w:rsidR="005C744B" w:rsidRDefault="00B26E3D">
      <w:pPr>
        <w:spacing w:after="108"/>
        <w:ind w:left="10" w:hanging="10"/>
      </w:pPr>
      <w:r>
        <w:rPr>
          <w:rFonts w:ascii="Arial" w:eastAsia="Arial" w:hAnsi="Arial" w:cs="Arial"/>
        </w:rPr>
        <w:t xml:space="preserve">When your account is created, you will receive an email from Cisco with the subject “University of Manitoba has invited you to Cisco </w:t>
      </w:r>
      <w:proofErr w:type="spellStart"/>
      <w:r>
        <w:rPr>
          <w:rFonts w:ascii="Arial" w:eastAsia="Arial" w:hAnsi="Arial" w:cs="Arial"/>
        </w:rPr>
        <w:t>Webex</w:t>
      </w:r>
      <w:proofErr w:type="spellEnd"/>
      <w:r w:rsidR="007F04A1">
        <w:rPr>
          <w:rFonts w:ascii="Arial" w:eastAsia="Arial" w:hAnsi="Arial" w:cs="Arial"/>
        </w:rPr>
        <w:t>.</w:t>
      </w:r>
      <w:r>
        <w:rPr>
          <w:rFonts w:ascii="Arial" w:eastAsia="Arial" w:hAnsi="Arial" w:cs="Arial"/>
        </w:rPr>
        <w:t>”</w:t>
      </w:r>
    </w:p>
    <w:p w14:paraId="10A7FF10" w14:textId="77777777" w:rsidR="005C744B" w:rsidRDefault="007F04A1">
      <w:pPr>
        <w:spacing w:after="268"/>
        <w:ind w:left="10" w:hanging="10"/>
      </w:pPr>
      <w:r>
        <w:rPr>
          <w:rFonts w:ascii="Arial" w:eastAsia="Arial" w:hAnsi="Arial" w:cs="Arial"/>
        </w:rPr>
        <w:t xml:space="preserve">Follow the email instructions if this is your </w:t>
      </w:r>
      <w:proofErr w:type="gramStart"/>
      <w:r>
        <w:rPr>
          <w:rFonts w:ascii="Arial" w:eastAsia="Arial" w:hAnsi="Arial" w:cs="Arial"/>
        </w:rPr>
        <w:t>first time</w:t>
      </w:r>
      <w:proofErr w:type="gramEnd"/>
      <w:r>
        <w:rPr>
          <w:rFonts w:ascii="Arial" w:eastAsia="Arial" w:hAnsi="Arial" w:cs="Arial"/>
        </w:rPr>
        <w:t xml:space="preserve"> logging into Cisco WebEx:  </w:t>
      </w:r>
    </w:p>
    <w:p w14:paraId="17F0C2F6" w14:textId="19B58F1E" w:rsidR="005C744B" w:rsidRDefault="007F04A1">
      <w:pPr>
        <w:numPr>
          <w:ilvl w:val="0"/>
          <w:numId w:val="1"/>
        </w:numPr>
        <w:spacing w:after="150"/>
        <w:ind w:hanging="360"/>
      </w:pPr>
      <w:r>
        <w:rPr>
          <w:rFonts w:ascii="Arial" w:eastAsia="Arial" w:hAnsi="Arial" w:cs="Arial"/>
        </w:rPr>
        <w:t xml:space="preserve">Locate the Cisco WebEx </w:t>
      </w:r>
      <w:r w:rsidR="00B26E3D">
        <w:rPr>
          <w:rFonts w:ascii="Arial" w:eastAsia="Arial" w:hAnsi="Arial" w:cs="Arial"/>
        </w:rPr>
        <w:t>invitation</w:t>
      </w:r>
      <w:r>
        <w:rPr>
          <w:rFonts w:ascii="Arial" w:eastAsia="Arial" w:hAnsi="Arial" w:cs="Arial"/>
        </w:rPr>
        <w:t xml:space="preserve"> email.</w:t>
      </w:r>
    </w:p>
    <w:p w14:paraId="6AD305C6" w14:textId="77777777" w:rsidR="00A4361F" w:rsidRPr="00A4361F" w:rsidRDefault="007F04A1">
      <w:pPr>
        <w:numPr>
          <w:ilvl w:val="0"/>
          <w:numId w:val="1"/>
        </w:numPr>
        <w:spacing w:after="0"/>
        <w:ind w:hanging="360"/>
      </w:pPr>
      <w:r>
        <w:rPr>
          <w:rFonts w:ascii="Arial" w:eastAsia="Arial" w:hAnsi="Arial" w:cs="Arial"/>
        </w:rPr>
        <w:t>Select “Activate</w:t>
      </w:r>
      <w:r w:rsidR="00B26E3D">
        <w:rPr>
          <w:rFonts w:ascii="Arial" w:eastAsia="Arial" w:hAnsi="Arial" w:cs="Arial"/>
        </w:rPr>
        <w:t>.”</w:t>
      </w:r>
    </w:p>
    <w:p w14:paraId="0A74090C" w14:textId="1575FF62" w:rsidR="005C744B" w:rsidRDefault="007F04A1" w:rsidP="00A4361F">
      <w:pPr>
        <w:spacing w:after="0"/>
        <w:ind w:left="705"/>
      </w:pPr>
      <w:r>
        <w:rPr>
          <w:rFonts w:ascii="Arial" w:eastAsia="Arial" w:hAnsi="Arial" w:cs="Arial"/>
        </w:rPr>
        <w:t xml:space="preserve"> </w:t>
      </w:r>
      <w:r w:rsidR="00B26E3D">
        <w:rPr>
          <w:noProof/>
        </w:rPr>
        <mc:AlternateContent>
          <mc:Choice Requires="wpg">
            <w:drawing>
              <wp:inline distT="0" distB="0" distL="0" distR="0" wp14:anchorId="009401C7" wp14:editId="2B086AEA">
                <wp:extent cx="4267200" cy="3638550"/>
                <wp:effectExtent l="0" t="0" r="0" b="0"/>
                <wp:docPr id="504" name="Group 50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67200" cy="3638550"/>
                          <a:chOff x="0" y="0"/>
                          <a:chExt cx="4621469" cy="4121218"/>
                        </a:xfrm>
                      </wpg:grpSpPr>
                      <wps:wsp>
                        <wps:cNvPr id="6" name="Rectangle 6"/>
                        <wps:cNvSpPr/>
                        <wps:spPr>
                          <a:xfrm>
                            <a:off x="1474312" y="3857926"/>
                            <a:ext cx="263233" cy="2632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0BA99D5" w14:textId="77777777" w:rsidR="00B26E3D" w:rsidRDefault="00B26E3D" w:rsidP="00B26E3D">
                              <w:r>
                                <w:rPr>
                                  <w:rFonts w:ascii="Arial" w:eastAsia="Arial" w:hAnsi="Arial" w:cs="Arial"/>
                                  <w:b/>
                                  <w:color w:val="653819"/>
                                  <w:sz w:val="28"/>
                                </w:rPr>
                                <w:t xml:space="preserve">   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" name="Rectangle 8"/>
                        <wps:cNvSpPr/>
                        <wps:spPr>
                          <a:xfrm>
                            <a:off x="2817743" y="3914021"/>
                            <a:ext cx="41915" cy="1889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1AC6A07" w14:textId="77777777" w:rsidR="00B26E3D" w:rsidRDefault="00B26E3D" w:rsidP="00B26E3D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2" name="Picture 42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21469" cy="3532276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009401C7" id="Group 504" o:spid="_x0000_s1026" style="width:336pt;height:286.5pt;mso-position-horizontal-relative:char;mso-position-vertical-relative:line" coordsize="46214,41212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5vVv+QhJ/wAB/kK6Sub1b/kISf8AAf5CgCn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Gj&#10;oX/H5J/uf1Fb9YGhf8fkn+5/UVv0AFc3q3/IQk/4D/IV0lc3q3/IQk/4D/IUAU6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">
                <v:rect id="Rectangle 6" o:spid="_x0000_s1027" style="position:absolute;left:14743;top:38579;width:2632;height:26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" filled="f" stroked="f">
                  <v:textbox inset="0,0,0,0">
                    <w:txbxContent>
                      <w:p w14:paraId="40BA99D5" w14:textId="77777777" w:rsidR="00B26E3D" w:rsidRDefault="00B26E3D" w:rsidP="00B26E3D">
                        <w:r>
                          <w:rPr>
                            <w:rFonts w:ascii="Arial" w:eastAsia="Arial" w:hAnsi="Arial" w:cs="Arial"/>
                            <w:b/>
                            <w:color w:val="653819"/>
                            <w:sz w:val="28"/>
                          </w:rPr>
                          <w:t xml:space="preserve">    </w:t>
                        </w:r>
                      </w:p>
                    </w:txbxContent>
                  </v:textbox>
                </v:rect>
                <v:rect id="Rectangle 8" o:spid="_x0000_s1028" style="position:absolute;left:28177;top:39140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" filled="f" stroked="f">
                  <v:textbox inset="0,0,0,0">
                    <w:txbxContent>
                      <w:p w14:paraId="51AC6A07" w14:textId="77777777" w:rsidR="00B26E3D" w:rsidRDefault="00B26E3D" w:rsidP="00B26E3D">
                        <w:r>
                          <w:t xml:space="preserve"> 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2" o:spid="_x0000_s1029" type="#_x0000_t75" style="position:absolute;width:46214;height:353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">
                  <v:imagedata r:id="rId8" o:title=""/>
                </v:shape>
                <w10:anchorlock/>
              </v:group>
            </w:pict>
          </mc:Fallback>
        </mc:AlternateContent>
      </w:r>
    </w:p>
    <w:p w14:paraId="208BD53F" w14:textId="0C31DB08" w:rsidR="005C744B" w:rsidRDefault="005C744B">
      <w:pPr>
        <w:spacing w:after="0"/>
        <w:ind w:left="1178" w:right="-391"/>
      </w:pPr>
    </w:p>
    <w:p w14:paraId="2F809B18" w14:textId="3705A2D7" w:rsidR="005C744B" w:rsidRPr="00B26E3D" w:rsidRDefault="007F04A1">
      <w:pPr>
        <w:numPr>
          <w:ilvl w:val="0"/>
          <w:numId w:val="1"/>
        </w:numPr>
        <w:spacing w:after="0"/>
        <w:ind w:hanging="360"/>
      </w:pPr>
      <w:r>
        <w:rPr>
          <w:rFonts w:ascii="Arial" w:eastAsia="Arial" w:hAnsi="Arial" w:cs="Arial"/>
        </w:rPr>
        <w:t>Create a new password.</w:t>
      </w:r>
      <w:r w:rsidR="00B26E3D" w:rsidRPr="00B26E3D">
        <w:rPr>
          <w:noProof/>
        </w:rPr>
        <w:t xml:space="preserve"> </w:t>
      </w:r>
      <w:r w:rsidR="00B26E3D">
        <w:rPr>
          <w:noProof/>
        </w:rPr>
        <w:drawing>
          <wp:inline distT="0" distB="0" distL="0" distR="0" wp14:anchorId="0541D89C" wp14:editId="4A1F8A33">
            <wp:extent cx="4451218" cy="2815842"/>
            <wp:effectExtent l="0" t="0" r="0" b="0"/>
            <wp:docPr id="75" name="Picture 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51218" cy="2815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F82D1" w14:textId="3E3B9BBD" w:rsidR="00B26E3D" w:rsidRDefault="00B26E3D">
      <w:pPr>
        <w:numPr>
          <w:ilvl w:val="0"/>
          <w:numId w:val="1"/>
        </w:numPr>
        <w:spacing w:after="0"/>
        <w:ind w:hanging="360"/>
      </w:pPr>
      <w:r>
        <w:t xml:space="preserve">Once you have your password created, the following webpage will open. </w:t>
      </w:r>
      <w:hyperlink r:id="rId10" w:history="1">
        <w:r w:rsidR="009D7624" w:rsidRPr="00986A11">
          <w:rPr>
            <w:rStyle w:val="Hyperlink"/>
          </w:rPr>
          <w:t>https://umanitoba.webex.com/</w:t>
        </w:r>
      </w:hyperlink>
      <w:r w:rsidR="000B5ACC">
        <w:t xml:space="preserve"> </w:t>
      </w:r>
    </w:p>
    <w:p w14:paraId="489A3E74" w14:textId="77777777" w:rsidR="00B26E3D" w:rsidRDefault="00B26E3D">
      <w:pPr>
        <w:numPr>
          <w:ilvl w:val="0"/>
          <w:numId w:val="1"/>
        </w:numPr>
        <w:spacing w:after="0"/>
        <w:ind w:hanging="360"/>
      </w:pPr>
      <w:r>
        <w:t>Click “Sign In” to enter your meeting room.</w:t>
      </w:r>
      <w:r w:rsidRPr="00B26E3D">
        <w:rPr>
          <w:noProof/>
        </w:rPr>
        <w:t xml:space="preserve"> </w:t>
      </w:r>
    </w:p>
    <w:p w14:paraId="7FEF10C1" w14:textId="6BFC4970" w:rsidR="00B26E3D" w:rsidRDefault="00B26E3D" w:rsidP="00B26E3D">
      <w:pPr>
        <w:spacing w:after="0"/>
        <w:ind w:left="345"/>
      </w:pPr>
      <w:r>
        <w:rPr>
          <w:noProof/>
        </w:rPr>
        <w:drawing>
          <wp:inline distT="0" distB="0" distL="0" distR="0" wp14:anchorId="6A3F613F" wp14:editId="1C829DFB">
            <wp:extent cx="1514286" cy="48571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286" cy="4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5648C" w14:textId="78B5516F" w:rsidR="00B26E3D" w:rsidRDefault="00B26E3D">
      <w:pPr>
        <w:numPr>
          <w:ilvl w:val="0"/>
          <w:numId w:val="1"/>
        </w:numPr>
        <w:spacing w:after="0"/>
        <w:ind w:hanging="360"/>
      </w:pPr>
      <w:r>
        <w:t xml:space="preserve">Once signed in, you can start or schedule a meeting using the web app. </w:t>
      </w:r>
      <w:r>
        <w:rPr>
          <w:noProof/>
        </w:rPr>
        <w:drawing>
          <wp:inline distT="0" distB="0" distL="0" distR="0" wp14:anchorId="4ED423F2" wp14:editId="687B7AD1">
            <wp:extent cx="5942965" cy="2814955"/>
            <wp:effectExtent l="0" t="0" r="635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2965" cy="281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DB295" w14:textId="45958751" w:rsidR="00B26E3D" w:rsidRDefault="00B26E3D" w:rsidP="00B26E3D">
      <w:pPr>
        <w:spacing w:after="106"/>
        <w:ind w:left="1159"/>
      </w:pPr>
    </w:p>
    <w:p w14:paraId="37EBFBAE" w14:textId="77777777" w:rsidR="00B26E3D" w:rsidRDefault="00B26E3D" w:rsidP="00B26E3D">
      <w:pPr>
        <w:spacing w:after="106"/>
        <w:ind w:left="1159"/>
      </w:pPr>
    </w:p>
    <w:p w14:paraId="2FFA594C" w14:textId="77777777" w:rsidR="005C744B" w:rsidRDefault="007F04A1">
      <w:pPr>
        <w:spacing w:after="3046"/>
        <w:ind w:left="9045"/>
      </w:pPr>
      <w:r>
        <w:rPr>
          <w:noProof/>
        </w:rPr>
        <mc:AlternateContent>
          <mc:Choice Requires="wpg">
            <w:drawing>
              <wp:inline distT="0" distB="0" distL="0" distR="0" wp14:anchorId="2F99AD36" wp14:editId="3596BADF">
                <wp:extent cx="6096" cy="6096"/>
                <wp:effectExtent l="0" t="0" r="0" b="0"/>
                <wp:docPr id="463" name="Group 4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96" cy="6096"/>
                          <a:chOff x="0" y="0"/>
                          <a:chExt cx="6096" cy="6096"/>
                        </a:xfrm>
                      </wpg:grpSpPr>
                      <wps:wsp>
                        <wps:cNvPr id="653" name="Shape 653"/>
                        <wps:cNvSpPr/>
                        <wps:spPr>
                          <a:xfrm>
                            <a:off x="0" y="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7C2F1B0" id="Group 463" o:spid="_x0000_s1026" style="width:.5pt;height:.5pt;mso-position-horizontal-relative:char;mso-position-vertical-relative:line" coordsize="6096,6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">
                <v:shape id="Shape 653" o:spid="_x0000_s1027" style="position:absolute;width:9144;height:9144;visibility:visible;mso-wrap-style:square;v-text-anchor:top" coordsize="914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" path="m,l9144,r,9144l,9144,,e" fillcolor="black" stroked="f" strokeweight="0">
                  <v:stroke miterlimit="83231f" joinstyle="miter"/>
                  <v:path arrowok="t" textboxrect="0,0,9144,9144"/>
                </v:shape>
                <w10:anchorlock/>
              </v:group>
            </w:pict>
          </mc:Fallback>
        </mc:AlternateContent>
      </w:r>
    </w:p>
    <w:p w14:paraId="32407381" w14:textId="5F0200FD" w:rsidR="005C744B" w:rsidRDefault="00B26E3D" w:rsidP="00B26E3D">
      <w:pPr>
        <w:pStyle w:val="Heading1"/>
        <w:ind w:left="0"/>
        <w:jc w:val="left"/>
      </w:pPr>
      <w:r>
        <w:t>Start A Meeting Using the Web App</w:t>
      </w:r>
    </w:p>
    <w:p w14:paraId="6AECD8E0" w14:textId="1B4909F4" w:rsidR="00B26E3D" w:rsidRDefault="00B26E3D" w:rsidP="00B26E3D"/>
    <w:p w14:paraId="5C0FA3CA" w14:textId="1808CF11" w:rsidR="00B26E3D" w:rsidRPr="00B26E3D" w:rsidRDefault="00B26E3D" w:rsidP="00B26E3D">
      <w:r>
        <w:t xml:space="preserve">Click on </w:t>
      </w:r>
      <w:r>
        <w:rPr>
          <w:noProof/>
        </w:rPr>
        <w:drawing>
          <wp:inline distT="0" distB="0" distL="0" distR="0" wp14:anchorId="24FC8E27" wp14:editId="58C85BAE">
            <wp:extent cx="1552575" cy="32441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9391" cy="34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1A084" w14:textId="77777777" w:rsidR="00B26E3D" w:rsidRDefault="00B26E3D" w:rsidP="00B26E3D">
      <w:r>
        <w:t>When starting up a meeting for the first time, you will be prompted to allow the site access to your camera and microphone.</w:t>
      </w:r>
    </w:p>
    <w:p w14:paraId="029F7D93" w14:textId="60C7B32E" w:rsidR="00B26E3D" w:rsidRDefault="00B26E3D" w:rsidP="00B26E3D">
      <w:r>
        <w:rPr>
          <w:noProof/>
        </w:rPr>
        <w:drawing>
          <wp:inline distT="0" distB="0" distL="0" distR="0" wp14:anchorId="6487712D" wp14:editId="43935E0A">
            <wp:extent cx="3542857" cy="2219048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2857" cy="22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1D3A2" w14:textId="1971FAC7" w:rsidR="00B26E3D" w:rsidRDefault="00B26E3D" w:rsidP="00B26E3D">
      <w:r>
        <w:t>You can select “Remember this decision” and then click “Allow.”</w:t>
      </w:r>
    </w:p>
    <w:p w14:paraId="44AE7298" w14:textId="58859B8E" w:rsidR="00B26E3D" w:rsidRDefault="00B26E3D" w:rsidP="00B26E3D">
      <w:r>
        <w:t>A preview window will open that will allow you to enable and disable your camera and audio before starting the meeting.</w:t>
      </w:r>
    </w:p>
    <w:p w14:paraId="18AD8688" w14:textId="57795133" w:rsidR="00B26E3D" w:rsidRDefault="00B26E3D" w:rsidP="00B26E3D">
      <w:r>
        <w:rPr>
          <w:noProof/>
        </w:rPr>
        <w:drawing>
          <wp:inline distT="0" distB="0" distL="0" distR="0" wp14:anchorId="642D018B" wp14:editId="5DC58026">
            <wp:extent cx="4981575" cy="2514474"/>
            <wp:effectExtent l="0" t="0" r="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2179" cy="2534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DAE10" w14:textId="0A241C85" w:rsidR="00B26E3D" w:rsidRDefault="00B26E3D" w:rsidP="00B26E3D">
      <w:r>
        <w:t>Click “Start meeting,” and your browser will open the meeting room.</w:t>
      </w:r>
    </w:p>
    <w:p w14:paraId="2666C374" w14:textId="0104466C" w:rsidR="00B26E3D" w:rsidRDefault="00B26E3D" w:rsidP="00B26E3D">
      <w:r>
        <w:t>Once in your meeting room, a control panel will be at the bottom of the page, allowing you to access the different functions and features.</w:t>
      </w:r>
    </w:p>
    <w:p w14:paraId="488751D5" w14:textId="33BE1994" w:rsidR="00B26E3D" w:rsidRDefault="00B26E3D" w:rsidP="00B26E3D">
      <w:r>
        <w:rPr>
          <w:noProof/>
        </w:rPr>
        <w:drawing>
          <wp:inline distT="0" distB="0" distL="0" distR="0" wp14:anchorId="7AEAE8CC" wp14:editId="7B1DAF65">
            <wp:extent cx="4600000" cy="666667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0000" cy="6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FBA5C" w14:textId="35AD32F0" w:rsidR="00971966" w:rsidRPr="00971966" w:rsidRDefault="00971966" w:rsidP="00971966">
      <w:pPr>
        <w:pStyle w:val="Heading1"/>
        <w:ind w:left="0"/>
        <w:jc w:val="left"/>
      </w:pPr>
      <w:r>
        <w:t>Adding/Inviting Participants</w:t>
      </w:r>
    </w:p>
    <w:p w14:paraId="73E31E5D" w14:textId="17AD8122" w:rsidR="00424B7B" w:rsidRDefault="00424B7B">
      <w:pPr>
        <w:pStyle w:val="Heading1"/>
        <w:tabs>
          <w:tab w:val="center" w:pos="4557"/>
          <w:tab w:val="right" w:pos="9758"/>
        </w:tabs>
        <w:ind w:left="0"/>
        <w:jc w:val="left"/>
        <w:rPr>
          <w:rFonts w:ascii="Calibri" w:eastAsia="Calibri" w:hAnsi="Calibri" w:cs="Calibri"/>
          <w:b w:val="0"/>
          <w:color w:val="000000"/>
          <w:sz w:val="22"/>
        </w:rPr>
      </w:pPr>
      <w:r>
        <w:rPr>
          <w:rFonts w:ascii="Calibri" w:eastAsia="Calibri" w:hAnsi="Calibri" w:cs="Calibri"/>
          <w:b w:val="0"/>
          <w:color w:val="000000"/>
          <w:sz w:val="22"/>
        </w:rPr>
        <w:t>You will need either your meeting room link or meeting number to invite participants to your meeting.  The information is available by clicking the “</w:t>
      </w:r>
      <w:proofErr w:type="spellStart"/>
      <w:r>
        <w:rPr>
          <w:rFonts w:ascii="Calibri" w:eastAsia="Calibri" w:hAnsi="Calibri" w:cs="Calibri"/>
          <w:b w:val="0"/>
          <w:color w:val="000000"/>
          <w:sz w:val="22"/>
        </w:rPr>
        <w:t>i</w:t>
      </w:r>
      <w:proofErr w:type="spellEnd"/>
      <w:r>
        <w:rPr>
          <w:rFonts w:ascii="Calibri" w:eastAsia="Calibri" w:hAnsi="Calibri" w:cs="Calibri"/>
          <w:b w:val="0"/>
          <w:color w:val="000000"/>
          <w:sz w:val="22"/>
        </w:rPr>
        <w:t>” in the upper left corner of the meeting window.</w:t>
      </w:r>
    </w:p>
    <w:p w14:paraId="2D2CF037" w14:textId="08F632C0" w:rsidR="00B26E3D" w:rsidRDefault="000B5ACC" w:rsidP="00424B7B">
      <w:r>
        <w:rPr>
          <w:noProof/>
        </w:rPr>
        <w:drawing>
          <wp:inline distT="0" distB="0" distL="0" distR="0" wp14:anchorId="680592BD" wp14:editId="3107CF20">
            <wp:extent cx="4561905" cy="246666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1905" cy="24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AB80A" w14:textId="70EAA19E" w:rsidR="00424B7B" w:rsidRDefault="00424B7B" w:rsidP="00424B7B">
      <w:r>
        <w:t xml:space="preserve">To end the meeting, click the red </w:t>
      </w:r>
      <w:proofErr w:type="gramStart"/>
      <w:r>
        <w:t>X  and</w:t>
      </w:r>
      <w:proofErr w:type="gramEnd"/>
      <w:r>
        <w:t xml:space="preserve"> select “End Meeting.”</w:t>
      </w:r>
    </w:p>
    <w:p w14:paraId="744728BA" w14:textId="32341A57" w:rsidR="00424B7B" w:rsidRPr="00B26E3D" w:rsidRDefault="00424B7B" w:rsidP="00424B7B">
      <w:r>
        <w:rPr>
          <w:noProof/>
        </w:rPr>
        <w:drawing>
          <wp:inline distT="0" distB="0" distL="0" distR="0" wp14:anchorId="13E33F32" wp14:editId="45CBEA9B">
            <wp:extent cx="3619048" cy="1619048"/>
            <wp:effectExtent l="0" t="0" r="635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9048" cy="16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24B7B" w:rsidRPr="00B26E3D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BDFAD0" w14:textId="77777777" w:rsidR="00A833B2" w:rsidRDefault="00A833B2" w:rsidP="00B26E3D">
      <w:pPr>
        <w:spacing w:after="0" w:line="240" w:lineRule="auto"/>
      </w:pPr>
      <w:r>
        <w:separator/>
      </w:r>
    </w:p>
  </w:endnote>
  <w:endnote w:type="continuationSeparator" w:id="0">
    <w:p w14:paraId="10519616" w14:textId="77777777" w:rsidR="00A833B2" w:rsidRDefault="00A833B2" w:rsidP="00B26E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15A221" w14:textId="77777777" w:rsidR="00B26E3D" w:rsidRDefault="00B26E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CF8794" w14:textId="77777777" w:rsidR="00B26E3D" w:rsidRDefault="00B26E3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050E7D" w14:textId="77777777" w:rsidR="00B26E3D" w:rsidRDefault="00B26E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0FE320" w14:textId="77777777" w:rsidR="00A833B2" w:rsidRDefault="00A833B2" w:rsidP="00B26E3D">
      <w:pPr>
        <w:spacing w:after="0" w:line="240" w:lineRule="auto"/>
      </w:pPr>
      <w:r>
        <w:separator/>
      </w:r>
    </w:p>
  </w:footnote>
  <w:footnote w:type="continuationSeparator" w:id="0">
    <w:p w14:paraId="7200DA41" w14:textId="77777777" w:rsidR="00A833B2" w:rsidRDefault="00A833B2" w:rsidP="00B26E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94458E" w14:textId="77777777" w:rsidR="00B26E3D" w:rsidRDefault="00B26E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20A427" w14:textId="77777777" w:rsidR="00B26E3D" w:rsidRDefault="00B26E3D" w:rsidP="00B26E3D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145493" w14:textId="77777777" w:rsidR="00B26E3D" w:rsidRDefault="00B26E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EF6506"/>
    <w:multiLevelType w:val="hybridMultilevel"/>
    <w:tmpl w:val="A1362994"/>
    <w:lvl w:ilvl="0" w:tplc="8D1627E2">
      <w:start w:val="1"/>
      <w:numFmt w:val="decimal"/>
      <w:lvlText w:val="%1.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442D9DE">
      <w:start w:val="1"/>
      <w:numFmt w:val="lowerLetter"/>
      <w:lvlText w:val="%2"/>
      <w:lvlJc w:val="left"/>
      <w:pPr>
        <w:ind w:left="12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96E8386">
      <w:start w:val="1"/>
      <w:numFmt w:val="lowerRoman"/>
      <w:lvlText w:val="%3"/>
      <w:lvlJc w:val="left"/>
      <w:pPr>
        <w:ind w:left="19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C805F4C">
      <w:start w:val="1"/>
      <w:numFmt w:val="decimal"/>
      <w:lvlText w:val="%4"/>
      <w:lvlJc w:val="left"/>
      <w:pPr>
        <w:ind w:left="27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3F47918">
      <w:start w:val="1"/>
      <w:numFmt w:val="lowerLetter"/>
      <w:lvlText w:val="%5"/>
      <w:lvlJc w:val="left"/>
      <w:pPr>
        <w:ind w:left="34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DFE8E92">
      <w:start w:val="1"/>
      <w:numFmt w:val="lowerRoman"/>
      <w:lvlText w:val="%6"/>
      <w:lvlJc w:val="left"/>
      <w:pPr>
        <w:ind w:left="41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3923BF8">
      <w:start w:val="1"/>
      <w:numFmt w:val="decimal"/>
      <w:lvlText w:val="%7"/>
      <w:lvlJc w:val="left"/>
      <w:pPr>
        <w:ind w:left="48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7E03B7A">
      <w:start w:val="1"/>
      <w:numFmt w:val="lowerLetter"/>
      <w:lvlText w:val="%8"/>
      <w:lvlJc w:val="left"/>
      <w:pPr>
        <w:ind w:left="55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3081676">
      <w:start w:val="1"/>
      <w:numFmt w:val="lowerRoman"/>
      <w:lvlText w:val="%9"/>
      <w:lvlJc w:val="left"/>
      <w:pPr>
        <w:ind w:left="63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tDQ0tzQ1MjCwNDJT0lEKTi0uzszPAykwqgUAxt8UgSwAAAA="/>
  </w:docVars>
  <w:rsids>
    <w:rsidRoot w:val="005C744B"/>
    <w:rsid w:val="000B5ACC"/>
    <w:rsid w:val="00424B7B"/>
    <w:rsid w:val="005C744B"/>
    <w:rsid w:val="0063163E"/>
    <w:rsid w:val="00674D1B"/>
    <w:rsid w:val="00677A42"/>
    <w:rsid w:val="00683A13"/>
    <w:rsid w:val="007F04A1"/>
    <w:rsid w:val="008658CB"/>
    <w:rsid w:val="00971966"/>
    <w:rsid w:val="009D7624"/>
    <w:rsid w:val="00A259E3"/>
    <w:rsid w:val="00A4361F"/>
    <w:rsid w:val="00A833B2"/>
    <w:rsid w:val="00B26E3D"/>
    <w:rsid w:val="00BD0E35"/>
    <w:rsid w:val="00DE0DA3"/>
    <w:rsid w:val="00E87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ED6F3B"/>
  <w15:docId w15:val="{F3D150C8-C7F9-4D0E-80B5-B8A84F201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3500" w:right="-399"/>
      <w:jc w:val="center"/>
      <w:outlineLvl w:val="0"/>
    </w:pPr>
    <w:rPr>
      <w:rFonts w:ascii="Arial" w:eastAsia="Arial" w:hAnsi="Arial" w:cs="Arial"/>
      <w:b/>
      <w:color w:val="653819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653819"/>
      <w:sz w:val="28"/>
    </w:rPr>
  </w:style>
  <w:style w:type="paragraph" w:styleId="Header">
    <w:name w:val="header"/>
    <w:basedOn w:val="Normal"/>
    <w:link w:val="HeaderChar"/>
    <w:uiPriority w:val="99"/>
    <w:unhideWhenUsed/>
    <w:rsid w:val="00B26E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6E3D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B26E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6E3D"/>
    <w:rPr>
      <w:rFonts w:ascii="Calibri" w:eastAsia="Calibri" w:hAnsi="Calibri" w:cs="Calibri"/>
      <w:color w:val="000000"/>
    </w:rPr>
  </w:style>
  <w:style w:type="character" w:styleId="Hyperlink">
    <w:name w:val="Hyperlink"/>
    <w:basedOn w:val="DefaultParagraphFont"/>
    <w:uiPriority w:val="99"/>
    <w:unhideWhenUsed/>
    <w:rsid w:val="00B26E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6E3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26E3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jp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header" Target="header3.xml"/><Relationship Id="rId10" Type="http://schemas.openxmlformats.org/officeDocument/2006/relationships/hyperlink" Target="https://umanitoba.webex.com/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7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3</TotalTime>
  <Pages>1</Pages>
  <Words>266</Words>
  <Characters>151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w to Get Started using WebEx in UM Learn</vt:lpstr>
    </vt:vector>
  </TitlesOfParts>
  <Company/>
  <LinksUpToDate>false</LinksUpToDate>
  <CharactersWithSpaces>1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Started using WebEx in UM Learn</dc:title>
  <dc:subject/>
  <dc:creator>Lorna Allard</dc:creator>
  <cp:keywords/>
  <cp:lastModifiedBy>Trevor Welch</cp:lastModifiedBy>
  <cp:revision>9</cp:revision>
  <dcterms:created xsi:type="dcterms:W3CDTF">2020-03-12T15:06:00Z</dcterms:created>
  <dcterms:modified xsi:type="dcterms:W3CDTF">2020-03-20T21:24:00Z</dcterms:modified>
</cp:coreProperties>
</file>